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EAD5F" w14:textId="15164CC8" w:rsidR="006A2D08" w:rsidRDefault="00000000">
      <w:pPr>
        <w:pStyle w:val="Heading1"/>
      </w:pPr>
      <w:bookmarkStart w:id="0" w:name="complex-math-quiz"/>
      <w:r>
        <w:t>Complex Math Quiz</w:t>
      </w:r>
      <w:r w:rsidR="00A60688">
        <w:br/>
      </w:r>
    </w:p>
    <w:p w14:paraId="7D7DD74C" w14:textId="156690A4" w:rsidR="006A2D0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dition</w:t>
      </w:r>
      <w:r>
        <w:t xml:space="preserve">: Fi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i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i</m:t>
            </m:r>
          </m:e>
        </m:d>
      </m:oMath>
      <w:r>
        <w:t>.</w:t>
      </w:r>
      <w:r w:rsidR="00A60688">
        <w:br/>
      </w:r>
      <w:r w:rsidR="00A60688">
        <w:br/>
      </w:r>
    </w:p>
    <w:p w14:paraId="5FB96AE1" w14:textId="786D6990" w:rsidR="006A2D0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btraction</w:t>
      </w:r>
      <w:r>
        <w:t xml:space="preserve">: Calcula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i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>.</w:t>
      </w:r>
      <w:r w:rsidR="00A60688">
        <w:br/>
      </w:r>
      <w:r w:rsidR="00A60688">
        <w:br/>
      </w:r>
    </w:p>
    <w:p w14:paraId="674625B5" w14:textId="419C6B27" w:rsidR="006A2D0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ultiplication</w:t>
      </w:r>
      <w:r>
        <w:t xml:space="preserve">: Multipl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b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i</m:t>
            </m:r>
          </m:e>
        </m:d>
      </m:oMath>
      <w:r>
        <w:t>.</w:t>
      </w:r>
      <w:r w:rsidR="00A60688">
        <w:br/>
      </w:r>
      <w:r w:rsidR="00A60688">
        <w:br/>
      </w:r>
    </w:p>
    <w:p w14:paraId="09218725" w14:textId="09F07877" w:rsidR="006A2D0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vision</w:t>
      </w:r>
      <w:r>
        <w:t xml:space="preserve">: Divid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8i</m:t>
            </m:r>
          </m:e>
        </m:d>
      </m:oMath>
      <w:r>
        <w:t xml:space="preserve"> b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i</m:t>
            </m:r>
          </m:e>
        </m:d>
      </m:oMath>
      <w:r>
        <w:t>.</w:t>
      </w:r>
      <w:r w:rsidR="00A60688">
        <w:br/>
      </w:r>
      <w:r w:rsidR="00A60688">
        <w:br/>
      </w:r>
    </w:p>
    <w:p w14:paraId="664A499E" w14:textId="00F1FD1B" w:rsidR="006A2D0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jugate</w:t>
      </w:r>
      <w:r>
        <w:t xml:space="preserve">: Find the conjugate of 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i</m:t>
        </m:r>
      </m:oMath>
      <w:r>
        <w:t>.</w:t>
      </w:r>
      <w:r w:rsidR="00A60688">
        <w:br/>
      </w:r>
      <w:r w:rsidR="00A60688">
        <w:br/>
      </w:r>
    </w:p>
    <w:p w14:paraId="4AF70E8F" w14:textId="3DCF2D11" w:rsidR="006A2D0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ower</w:t>
      </w:r>
      <w:r>
        <w:t xml:space="preserve">: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π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="00A60688">
        <w:rPr>
          <w:rFonts w:eastAsiaTheme="minorEastAsia"/>
        </w:rPr>
        <w:br/>
      </w:r>
      <w:r w:rsidR="00A60688">
        <w:rPr>
          <w:rFonts w:eastAsiaTheme="minorEastAsia"/>
        </w:rPr>
        <w:br/>
      </w:r>
    </w:p>
    <w:p w14:paraId="02F66DD4" w14:textId="7DDF7755" w:rsidR="006A2D0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ultiplication in Polar Form</w:t>
      </w:r>
      <w:r>
        <w:t xml:space="preserve">: Multiply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 by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 w:rsidR="00A60688">
        <w:rPr>
          <w:rFonts w:eastAsiaTheme="minorEastAsia"/>
        </w:rPr>
        <w:br/>
      </w:r>
      <w:r w:rsidR="00A60688">
        <w:rPr>
          <w:rFonts w:eastAsiaTheme="minorEastAsia"/>
        </w:rPr>
        <w:br/>
      </w:r>
      <w:r w:rsidR="00A60688">
        <w:rPr>
          <w:rFonts w:eastAsiaTheme="minorEastAsia"/>
        </w:rPr>
        <w:br/>
      </w:r>
    </w:p>
    <w:p w14:paraId="42E00461" w14:textId="77777777" w:rsidR="006A2D0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vision in Polar Form</w:t>
      </w:r>
      <w:r>
        <w:t xml:space="preserve">: Divide </w:t>
      </w:r>
      <m:oMath>
        <m:r>
          <w:rPr>
            <w:rFonts w:ascii="Cambria Math" w:hAnsi="Cambria Math"/>
          </w:rPr>
          <m:t>1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7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by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5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bookmarkEnd w:id="0"/>
    </w:p>
    <w:sectPr w:rsidR="006A2D08" w:rsidSect="00A6068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B1739" w14:textId="77777777" w:rsidR="003B19A5" w:rsidRDefault="003B19A5">
      <w:pPr>
        <w:spacing w:after="0"/>
      </w:pPr>
      <w:r>
        <w:separator/>
      </w:r>
    </w:p>
  </w:endnote>
  <w:endnote w:type="continuationSeparator" w:id="0">
    <w:p w14:paraId="4569E605" w14:textId="77777777" w:rsidR="003B19A5" w:rsidRDefault="003B19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10EE2" w14:textId="77777777" w:rsidR="003B19A5" w:rsidRDefault="003B19A5">
      <w:r>
        <w:separator/>
      </w:r>
    </w:p>
  </w:footnote>
  <w:footnote w:type="continuationSeparator" w:id="0">
    <w:p w14:paraId="33D677EA" w14:textId="77777777" w:rsidR="003B19A5" w:rsidRDefault="003B19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CE5B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9B44F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30620883">
    <w:abstractNumId w:val="0"/>
  </w:num>
  <w:num w:numId="2" w16cid:durableId="18281302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2D08"/>
    <w:rsid w:val="000E42ED"/>
    <w:rsid w:val="003B19A5"/>
    <w:rsid w:val="006A2D08"/>
    <w:rsid w:val="00A6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41DE2"/>
  <w15:docId w15:val="{331AA848-A912-45D1-9941-9F9F9E456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PS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cp:lastPrinted>2024-03-08T14:40:00Z</cp:lastPrinted>
  <dcterms:created xsi:type="dcterms:W3CDTF">2024-03-08T14:40:00Z</dcterms:created>
  <dcterms:modified xsi:type="dcterms:W3CDTF">2024-03-08T16:56:00Z</dcterms:modified>
</cp:coreProperties>
</file>